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7830"/>
      </w:tblGrid>
      <w:tr w:rsidR="00CF039A" w14:paraId="6200A29B" w14:textId="77777777" w:rsidTr="006334A5">
        <w:tc>
          <w:tcPr>
            <w:tcW w:w="1435" w:type="dxa"/>
          </w:tcPr>
          <w:p w14:paraId="24BF02E7" w14:textId="658FFDD8" w:rsidR="00CF039A" w:rsidRDefault="00CF039A" w:rsidP="00877796">
            <w:pPr>
              <w:spacing w:before="120" w:after="120"/>
              <w:jc w:val="right"/>
            </w:pPr>
            <w:r>
              <w:rPr>
                <w:b/>
                <w:bCs/>
              </w:rPr>
              <w:t xml:space="preserve">Event </w:t>
            </w:r>
            <w:r w:rsidRPr="006C728E">
              <w:rPr>
                <w:b/>
                <w:bCs/>
              </w:rPr>
              <w:t>Date</w:t>
            </w:r>
          </w:p>
        </w:tc>
        <w:tc>
          <w:tcPr>
            <w:tcW w:w="7830" w:type="dxa"/>
          </w:tcPr>
          <w:p w14:paraId="4EDF27A4" w14:textId="004F943B" w:rsidR="00CF039A" w:rsidRPr="006C728E" w:rsidRDefault="00CF039A" w:rsidP="00877796">
            <w:pPr>
              <w:spacing w:before="120" w:after="120"/>
            </w:pPr>
          </w:p>
        </w:tc>
      </w:tr>
      <w:tr w:rsidR="00CF039A" w14:paraId="1BFF6945" w14:textId="77777777" w:rsidTr="006334A5">
        <w:tc>
          <w:tcPr>
            <w:tcW w:w="1435" w:type="dxa"/>
          </w:tcPr>
          <w:p w14:paraId="4D6B00F4" w14:textId="77777777" w:rsidR="00CF039A" w:rsidRPr="006C728E" w:rsidRDefault="00CF039A" w:rsidP="00877796">
            <w:pPr>
              <w:spacing w:before="120" w:after="120"/>
              <w:jc w:val="right"/>
              <w:rPr>
                <w:b/>
                <w:bCs/>
              </w:rPr>
            </w:pPr>
            <w:r w:rsidRPr="006C728E">
              <w:rPr>
                <w:b/>
                <w:bCs/>
              </w:rPr>
              <w:t>Title</w:t>
            </w:r>
          </w:p>
        </w:tc>
        <w:tc>
          <w:tcPr>
            <w:tcW w:w="7830" w:type="dxa"/>
          </w:tcPr>
          <w:p w14:paraId="1D107905" w14:textId="07F63C42" w:rsidR="00CF039A" w:rsidRPr="006C728E" w:rsidRDefault="00CF039A" w:rsidP="00877796">
            <w:pPr>
              <w:spacing w:before="120" w:after="120"/>
            </w:pPr>
          </w:p>
        </w:tc>
      </w:tr>
      <w:tr w:rsidR="00FA3E78" w14:paraId="1055EFB4" w14:textId="77777777" w:rsidTr="006334A5">
        <w:tc>
          <w:tcPr>
            <w:tcW w:w="1435" w:type="dxa"/>
          </w:tcPr>
          <w:p w14:paraId="3076353D" w14:textId="77777777" w:rsidR="00FA3E78" w:rsidRPr="006C728E" w:rsidRDefault="00FA3E78" w:rsidP="00877796">
            <w:pPr>
              <w:spacing w:before="120" w:after="120"/>
              <w:jc w:val="right"/>
              <w:rPr>
                <w:b/>
                <w:bCs/>
              </w:rPr>
            </w:pPr>
            <w:r w:rsidRPr="006C728E">
              <w:rPr>
                <w:b/>
                <w:bCs/>
              </w:rPr>
              <w:t>Level</w:t>
            </w:r>
          </w:p>
        </w:tc>
        <w:tc>
          <w:tcPr>
            <w:tcW w:w="7830" w:type="dxa"/>
          </w:tcPr>
          <w:p w14:paraId="41E52F57" w14:textId="6EBCE452" w:rsidR="00FA3E78" w:rsidRPr="006C728E" w:rsidRDefault="00877796" w:rsidP="00877796">
            <w:pPr>
              <w:spacing w:before="120" w:after="120"/>
              <w:jc w:val="center"/>
            </w:pPr>
            <w:r>
              <w:t>Chapter</w:t>
            </w:r>
            <w:r>
              <w:t xml:space="preserve">  </w:t>
            </w:r>
            <w:r w:rsidR="00EA3BF3">
              <w:t xml:space="preserve"> </w:t>
            </w:r>
            <w:r>
              <w:t xml:space="preserve">      </w:t>
            </w:r>
            <w:r>
              <w:t>State</w:t>
            </w:r>
            <w:r>
              <w:t xml:space="preserve">  </w:t>
            </w:r>
            <w:r w:rsidR="00EA3BF3">
              <w:t xml:space="preserve">  </w:t>
            </w:r>
            <w:r>
              <w:t xml:space="preserve">      </w:t>
            </w:r>
            <w:r>
              <w:t>District</w:t>
            </w:r>
            <w:r>
              <w:t xml:space="preserve">  </w:t>
            </w:r>
            <w:r w:rsidR="00EA3BF3">
              <w:t xml:space="preserve">  </w:t>
            </w:r>
            <w:r>
              <w:t xml:space="preserve">      </w:t>
            </w:r>
            <w:r>
              <w:t>National</w:t>
            </w:r>
            <w:r>
              <w:t xml:space="preserve"> </w:t>
            </w:r>
            <w:r w:rsidR="00EA3BF3">
              <w:t xml:space="preserve"> </w:t>
            </w:r>
            <w:r>
              <w:t xml:space="preserve">  </w:t>
            </w:r>
            <w:r w:rsidRPr="00877796">
              <w:rPr>
                <w:i/>
                <w:iCs/>
                <w:sz w:val="18"/>
                <w:szCs w:val="18"/>
              </w:rPr>
              <w:t>(select all that apply)</w:t>
            </w:r>
          </w:p>
        </w:tc>
      </w:tr>
      <w:tr w:rsidR="00877796" w14:paraId="1EE372BB" w14:textId="77777777" w:rsidTr="006334A5">
        <w:tc>
          <w:tcPr>
            <w:tcW w:w="1435" w:type="dxa"/>
          </w:tcPr>
          <w:p w14:paraId="7292F67B" w14:textId="301989FA" w:rsidR="00877796" w:rsidRPr="006C728E" w:rsidRDefault="00877796" w:rsidP="00877796">
            <w:pPr>
              <w:spacing w:before="120" w:after="12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250</w:t>
            </w:r>
            <w:r w:rsidRPr="00877796">
              <w:rPr>
                <w:b/>
                <w:bCs/>
                <w:vertAlign w:val="superscript"/>
              </w:rPr>
              <w:t>th</w:t>
            </w:r>
            <w:r>
              <w:rPr>
                <w:b/>
                <w:bCs/>
              </w:rPr>
              <w:t xml:space="preserve"> Event?</w:t>
            </w:r>
          </w:p>
        </w:tc>
        <w:tc>
          <w:tcPr>
            <w:tcW w:w="7830" w:type="dxa"/>
          </w:tcPr>
          <w:p w14:paraId="0B06CC97" w14:textId="212B7E99" w:rsidR="00877796" w:rsidRPr="006C728E" w:rsidRDefault="00877796" w:rsidP="00877796">
            <w:pPr>
              <w:spacing w:before="120" w:after="120"/>
              <w:jc w:val="center"/>
            </w:pPr>
            <w:r>
              <w:t>YES      NO</w:t>
            </w:r>
          </w:p>
        </w:tc>
      </w:tr>
      <w:tr w:rsidR="00FA3E78" w14:paraId="1F85E994" w14:textId="77777777" w:rsidTr="006334A5">
        <w:tc>
          <w:tcPr>
            <w:tcW w:w="1435" w:type="dxa"/>
          </w:tcPr>
          <w:p w14:paraId="4BD990BA" w14:textId="77777777" w:rsidR="00FA3E78" w:rsidRPr="006C728E" w:rsidRDefault="00FA3E78" w:rsidP="00877796">
            <w:pPr>
              <w:spacing w:before="120" w:after="120"/>
              <w:jc w:val="right"/>
              <w:rPr>
                <w:b/>
                <w:bCs/>
              </w:rPr>
            </w:pPr>
            <w:r w:rsidRPr="006C728E">
              <w:rPr>
                <w:b/>
                <w:bCs/>
              </w:rPr>
              <w:t>Location</w:t>
            </w:r>
          </w:p>
        </w:tc>
        <w:tc>
          <w:tcPr>
            <w:tcW w:w="7830" w:type="dxa"/>
          </w:tcPr>
          <w:p w14:paraId="7491FC38" w14:textId="18D4966B" w:rsidR="00FA3E78" w:rsidRPr="00CF039A" w:rsidRDefault="00FA3E78" w:rsidP="00877796">
            <w:pPr>
              <w:spacing w:before="120" w:after="120"/>
            </w:pPr>
          </w:p>
        </w:tc>
      </w:tr>
      <w:tr w:rsidR="00FA3E78" w14:paraId="14EFFF69" w14:textId="77777777" w:rsidTr="005F7633">
        <w:tc>
          <w:tcPr>
            <w:tcW w:w="1435" w:type="dxa"/>
            <w:shd w:val="clear" w:color="auto" w:fill="auto"/>
          </w:tcPr>
          <w:p w14:paraId="6F5EA8B5" w14:textId="77777777" w:rsidR="00FA3E78" w:rsidRPr="006C728E" w:rsidRDefault="00FA3E78" w:rsidP="00877796">
            <w:pPr>
              <w:spacing w:before="120" w:after="12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GPS</w:t>
            </w:r>
          </w:p>
        </w:tc>
        <w:tc>
          <w:tcPr>
            <w:tcW w:w="7830" w:type="dxa"/>
          </w:tcPr>
          <w:p w14:paraId="1D7B0EB5" w14:textId="2E9B56D9" w:rsidR="00FA3E78" w:rsidRDefault="00FA3E78" w:rsidP="00877796">
            <w:pPr>
              <w:spacing w:before="120" w:after="120"/>
            </w:pPr>
          </w:p>
        </w:tc>
      </w:tr>
      <w:tr w:rsidR="00FA3E78" w14:paraId="7CF09DC5" w14:textId="77777777" w:rsidTr="005F7633">
        <w:tc>
          <w:tcPr>
            <w:tcW w:w="1435" w:type="dxa"/>
            <w:shd w:val="clear" w:color="auto" w:fill="auto"/>
          </w:tcPr>
          <w:p w14:paraId="562627D3" w14:textId="77777777" w:rsidR="00FA3E78" w:rsidRPr="005F7633" w:rsidRDefault="00FA3E78" w:rsidP="00877796">
            <w:pPr>
              <w:spacing w:before="120" w:after="120"/>
              <w:jc w:val="right"/>
              <w:rPr>
                <w:b/>
                <w:bCs/>
              </w:rPr>
            </w:pPr>
            <w:r w:rsidRPr="005F7633">
              <w:rPr>
                <w:b/>
                <w:bCs/>
              </w:rPr>
              <w:t>Muster Time</w:t>
            </w:r>
          </w:p>
        </w:tc>
        <w:tc>
          <w:tcPr>
            <w:tcW w:w="7830" w:type="dxa"/>
          </w:tcPr>
          <w:p w14:paraId="10D2AAD6" w14:textId="09DB9949" w:rsidR="00FA3E78" w:rsidRPr="00CF039A" w:rsidRDefault="00FA3E78" w:rsidP="00877796">
            <w:pPr>
              <w:spacing w:before="120" w:after="120"/>
              <w:rPr>
                <w:highlight w:val="yellow"/>
              </w:rPr>
            </w:pPr>
          </w:p>
        </w:tc>
      </w:tr>
      <w:tr w:rsidR="00FA3E78" w14:paraId="2468CC99" w14:textId="77777777" w:rsidTr="005F7633">
        <w:tc>
          <w:tcPr>
            <w:tcW w:w="1435" w:type="dxa"/>
            <w:shd w:val="clear" w:color="auto" w:fill="auto"/>
          </w:tcPr>
          <w:p w14:paraId="35E17A17" w14:textId="77777777" w:rsidR="00FA3E78" w:rsidRPr="005F7633" w:rsidRDefault="00FA3E78" w:rsidP="00877796">
            <w:pPr>
              <w:spacing w:before="120" w:after="120"/>
              <w:jc w:val="right"/>
              <w:rPr>
                <w:b/>
                <w:bCs/>
              </w:rPr>
            </w:pPr>
            <w:r w:rsidRPr="005F7633">
              <w:rPr>
                <w:b/>
                <w:bCs/>
              </w:rPr>
              <w:t>Event Time</w:t>
            </w:r>
          </w:p>
        </w:tc>
        <w:tc>
          <w:tcPr>
            <w:tcW w:w="7830" w:type="dxa"/>
          </w:tcPr>
          <w:p w14:paraId="26159102" w14:textId="185F9CD3" w:rsidR="00FA3E78" w:rsidRPr="00CF039A" w:rsidRDefault="00FA3E78" w:rsidP="00877796">
            <w:pPr>
              <w:spacing w:before="120" w:after="120"/>
            </w:pPr>
          </w:p>
        </w:tc>
      </w:tr>
      <w:tr w:rsidR="00FA3E78" w14:paraId="6B4C8293" w14:textId="77777777" w:rsidTr="005F7633">
        <w:tc>
          <w:tcPr>
            <w:tcW w:w="1435" w:type="dxa"/>
            <w:shd w:val="clear" w:color="auto" w:fill="auto"/>
          </w:tcPr>
          <w:p w14:paraId="637DDF60" w14:textId="77777777" w:rsidR="00FA3E78" w:rsidRPr="005F7633" w:rsidRDefault="00FA3E78" w:rsidP="00877796">
            <w:pPr>
              <w:spacing w:before="120" w:after="120"/>
              <w:jc w:val="right"/>
              <w:rPr>
                <w:b/>
                <w:bCs/>
              </w:rPr>
            </w:pPr>
            <w:r w:rsidRPr="005F7633">
              <w:rPr>
                <w:b/>
                <w:bCs/>
              </w:rPr>
              <w:t>Contact</w:t>
            </w:r>
          </w:p>
        </w:tc>
        <w:tc>
          <w:tcPr>
            <w:tcW w:w="7830" w:type="dxa"/>
          </w:tcPr>
          <w:p w14:paraId="6EEF3EE3" w14:textId="271003E6" w:rsidR="00FA3E78" w:rsidRDefault="00FA3E78" w:rsidP="00877796">
            <w:pPr>
              <w:spacing w:before="120" w:after="120"/>
            </w:pPr>
          </w:p>
        </w:tc>
      </w:tr>
      <w:tr w:rsidR="00FA3E78" w14:paraId="1409FCE1" w14:textId="77777777" w:rsidTr="005F7633">
        <w:tc>
          <w:tcPr>
            <w:tcW w:w="1435" w:type="dxa"/>
            <w:shd w:val="clear" w:color="auto" w:fill="auto"/>
          </w:tcPr>
          <w:p w14:paraId="713A21D5" w14:textId="77777777" w:rsidR="00FA3E78" w:rsidRPr="005F7633" w:rsidRDefault="00FA3E78" w:rsidP="00877796">
            <w:pPr>
              <w:spacing w:before="120" w:after="120"/>
              <w:jc w:val="right"/>
              <w:rPr>
                <w:b/>
                <w:bCs/>
              </w:rPr>
            </w:pPr>
            <w:r w:rsidRPr="005F7633">
              <w:rPr>
                <w:b/>
                <w:bCs/>
                <w:sz w:val="20"/>
                <w:szCs w:val="20"/>
              </w:rPr>
              <w:t>Phone/Email</w:t>
            </w:r>
          </w:p>
        </w:tc>
        <w:tc>
          <w:tcPr>
            <w:tcW w:w="7830" w:type="dxa"/>
          </w:tcPr>
          <w:p w14:paraId="5E30DFE3" w14:textId="2C725FB4" w:rsidR="00FA3E78" w:rsidRDefault="00FA3E78" w:rsidP="00877796">
            <w:pPr>
              <w:spacing w:before="120" w:after="120"/>
            </w:pPr>
          </w:p>
        </w:tc>
      </w:tr>
      <w:tr w:rsidR="00FA3E78" w14:paraId="4CECDDDA" w14:textId="77777777" w:rsidTr="005F7633">
        <w:tc>
          <w:tcPr>
            <w:tcW w:w="1435" w:type="dxa"/>
            <w:shd w:val="clear" w:color="auto" w:fill="auto"/>
          </w:tcPr>
          <w:p w14:paraId="5E370F6A" w14:textId="73430ECB" w:rsidR="00FA3E78" w:rsidRPr="005F7633" w:rsidRDefault="00FA3E78" w:rsidP="00877796">
            <w:pPr>
              <w:jc w:val="right"/>
              <w:rPr>
                <w:b/>
                <w:bCs/>
                <w:sz w:val="20"/>
                <w:szCs w:val="20"/>
              </w:rPr>
            </w:pPr>
            <w:r w:rsidRPr="005F7633">
              <w:rPr>
                <w:b/>
                <w:bCs/>
              </w:rPr>
              <w:t>Comment to be added to the event description</w:t>
            </w:r>
          </w:p>
        </w:tc>
        <w:tc>
          <w:tcPr>
            <w:tcW w:w="7830" w:type="dxa"/>
          </w:tcPr>
          <w:p w14:paraId="2FFB0B4A" w14:textId="77777777" w:rsidR="00FA3E78" w:rsidRDefault="00FA3E78" w:rsidP="00CF039A"/>
        </w:tc>
      </w:tr>
    </w:tbl>
    <w:p w14:paraId="3607CCB9" w14:textId="246395C7" w:rsidR="00FA3E78" w:rsidRDefault="00FA3E78" w:rsidP="00FA3E78">
      <w:pPr>
        <w:spacing w:after="0" w:line="240" w:lineRule="auto"/>
      </w:pPr>
    </w:p>
    <w:p w14:paraId="6E44F201" w14:textId="2ABA768A" w:rsidR="006C728E" w:rsidRPr="00FA3E78" w:rsidRDefault="00FA3E78" w:rsidP="00FA3E78">
      <w:pPr>
        <w:spacing w:after="0" w:line="240" w:lineRule="auto"/>
        <w:jc w:val="center"/>
        <w:rPr>
          <w:b/>
          <w:bCs/>
          <w:sz w:val="28"/>
          <w:szCs w:val="28"/>
        </w:rPr>
      </w:pPr>
      <w:r w:rsidRPr="00FA3E78">
        <w:rPr>
          <w:b/>
          <w:bCs/>
          <w:sz w:val="28"/>
          <w:szCs w:val="28"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7830"/>
      </w:tblGrid>
      <w:tr w:rsidR="00F001B7" w14:paraId="2C687E15" w14:textId="77777777" w:rsidTr="006C728E">
        <w:tc>
          <w:tcPr>
            <w:tcW w:w="1435" w:type="dxa"/>
          </w:tcPr>
          <w:p w14:paraId="660501A7" w14:textId="6D1043C5" w:rsidR="00F001B7" w:rsidRDefault="003B1D36" w:rsidP="00877796">
            <w:pPr>
              <w:spacing w:after="120"/>
              <w:jc w:val="right"/>
            </w:pPr>
            <w:r>
              <w:rPr>
                <w:b/>
                <w:bCs/>
              </w:rPr>
              <w:t xml:space="preserve">Event </w:t>
            </w:r>
            <w:r w:rsidR="00F001B7" w:rsidRPr="006C728E">
              <w:rPr>
                <w:b/>
                <w:bCs/>
              </w:rPr>
              <w:t>Date</w:t>
            </w:r>
          </w:p>
        </w:tc>
        <w:tc>
          <w:tcPr>
            <w:tcW w:w="7830" w:type="dxa"/>
          </w:tcPr>
          <w:p w14:paraId="691D5615" w14:textId="41537130" w:rsidR="00F001B7" w:rsidRPr="006C728E" w:rsidRDefault="00F001B7" w:rsidP="00877796">
            <w:pPr>
              <w:spacing w:after="120"/>
            </w:pPr>
            <w:r w:rsidRPr="006C728E">
              <w:t>November 14, 2019</w:t>
            </w:r>
          </w:p>
        </w:tc>
      </w:tr>
      <w:tr w:rsidR="00F001B7" w14:paraId="70C7DC9A" w14:textId="77777777" w:rsidTr="006C728E">
        <w:tc>
          <w:tcPr>
            <w:tcW w:w="1435" w:type="dxa"/>
          </w:tcPr>
          <w:p w14:paraId="3FB9C1A6" w14:textId="1E28F685" w:rsidR="00F001B7" w:rsidRPr="006C728E" w:rsidRDefault="00F001B7" w:rsidP="00877796">
            <w:pPr>
              <w:spacing w:after="120"/>
              <w:jc w:val="right"/>
              <w:rPr>
                <w:b/>
                <w:bCs/>
              </w:rPr>
            </w:pPr>
            <w:r w:rsidRPr="006C728E">
              <w:rPr>
                <w:b/>
                <w:bCs/>
              </w:rPr>
              <w:t>Title</w:t>
            </w:r>
          </w:p>
        </w:tc>
        <w:tc>
          <w:tcPr>
            <w:tcW w:w="7830" w:type="dxa"/>
          </w:tcPr>
          <w:p w14:paraId="5446C4DC" w14:textId="0B6B8571" w:rsidR="00F001B7" w:rsidRPr="006C728E" w:rsidRDefault="00F001B7" w:rsidP="00877796">
            <w:pPr>
              <w:spacing w:after="120"/>
            </w:pPr>
            <w:r w:rsidRPr="006C728E">
              <w:t>Wreaths Across America</w:t>
            </w:r>
          </w:p>
        </w:tc>
      </w:tr>
      <w:tr w:rsidR="00F001B7" w14:paraId="67FDF52B" w14:textId="77777777" w:rsidTr="006C728E">
        <w:tc>
          <w:tcPr>
            <w:tcW w:w="1435" w:type="dxa"/>
          </w:tcPr>
          <w:p w14:paraId="3E66E5D9" w14:textId="6E744748" w:rsidR="00F001B7" w:rsidRPr="006C728E" w:rsidRDefault="00F001B7" w:rsidP="00877796">
            <w:pPr>
              <w:spacing w:after="120"/>
              <w:jc w:val="right"/>
              <w:rPr>
                <w:b/>
                <w:bCs/>
              </w:rPr>
            </w:pPr>
            <w:r w:rsidRPr="006C728E">
              <w:rPr>
                <w:b/>
                <w:bCs/>
              </w:rPr>
              <w:t>Level</w:t>
            </w:r>
          </w:p>
        </w:tc>
        <w:tc>
          <w:tcPr>
            <w:tcW w:w="7830" w:type="dxa"/>
          </w:tcPr>
          <w:p w14:paraId="0C8C90E0" w14:textId="3CEBED29" w:rsidR="00F001B7" w:rsidRPr="006C728E" w:rsidRDefault="00877796" w:rsidP="00877796">
            <w:pPr>
              <w:spacing w:after="120"/>
              <w:jc w:val="center"/>
            </w:pPr>
            <w:r>
              <w:t xml:space="preserve">State    </w:t>
            </w:r>
            <w:r w:rsidR="00EA3BF3">
              <w:t xml:space="preserve">      </w:t>
            </w:r>
            <w:r>
              <w:t>District</w:t>
            </w:r>
          </w:p>
        </w:tc>
      </w:tr>
      <w:tr w:rsidR="00877796" w14:paraId="61776DC6" w14:textId="77777777" w:rsidTr="006C728E">
        <w:tc>
          <w:tcPr>
            <w:tcW w:w="1435" w:type="dxa"/>
          </w:tcPr>
          <w:p w14:paraId="20C7BC5D" w14:textId="49D50230" w:rsidR="00877796" w:rsidRPr="006C728E" w:rsidRDefault="00877796" w:rsidP="00877796">
            <w:pPr>
              <w:spacing w:after="12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250</w:t>
            </w:r>
            <w:r w:rsidRPr="00877796">
              <w:rPr>
                <w:b/>
                <w:bCs/>
                <w:vertAlign w:val="superscript"/>
              </w:rPr>
              <w:t>th</w:t>
            </w:r>
            <w:r>
              <w:rPr>
                <w:b/>
                <w:bCs/>
              </w:rPr>
              <w:t xml:space="preserve"> Event?</w:t>
            </w:r>
          </w:p>
        </w:tc>
        <w:tc>
          <w:tcPr>
            <w:tcW w:w="7830" w:type="dxa"/>
          </w:tcPr>
          <w:p w14:paraId="29920285" w14:textId="0543B430" w:rsidR="00877796" w:rsidRDefault="00877796" w:rsidP="00877796">
            <w:pPr>
              <w:spacing w:after="120"/>
              <w:jc w:val="center"/>
            </w:pPr>
            <w:r>
              <w:t>NO</w:t>
            </w:r>
          </w:p>
        </w:tc>
      </w:tr>
      <w:tr w:rsidR="00877796" w14:paraId="7FF0D283" w14:textId="77777777" w:rsidTr="006C728E">
        <w:tc>
          <w:tcPr>
            <w:tcW w:w="1435" w:type="dxa"/>
          </w:tcPr>
          <w:p w14:paraId="14B36D35" w14:textId="4592B7D4" w:rsidR="00877796" w:rsidRPr="006C728E" w:rsidRDefault="00877796" w:rsidP="00877796">
            <w:pPr>
              <w:spacing w:after="120"/>
              <w:jc w:val="right"/>
              <w:rPr>
                <w:b/>
                <w:bCs/>
              </w:rPr>
            </w:pPr>
            <w:r w:rsidRPr="006C728E">
              <w:rPr>
                <w:b/>
                <w:bCs/>
              </w:rPr>
              <w:t>Location</w:t>
            </w:r>
          </w:p>
        </w:tc>
        <w:tc>
          <w:tcPr>
            <w:tcW w:w="7830" w:type="dxa"/>
          </w:tcPr>
          <w:p w14:paraId="42714406" w14:textId="2D5740D3" w:rsidR="00877796" w:rsidRDefault="00877796" w:rsidP="00877796">
            <w:pPr>
              <w:spacing w:after="120"/>
            </w:pPr>
            <w:r>
              <w:t>200 South Main Street, Norwalk OH 44839</w:t>
            </w:r>
          </w:p>
        </w:tc>
      </w:tr>
      <w:tr w:rsidR="00877796" w14:paraId="24000C7C" w14:textId="77777777" w:rsidTr="006C728E">
        <w:tc>
          <w:tcPr>
            <w:tcW w:w="1435" w:type="dxa"/>
          </w:tcPr>
          <w:p w14:paraId="54C8D949" w14:textId="2A80C63E" w:rsidR="00877796" w:rsidRPr="006C728E" w:rsidRDefault="00877796" w:rsidP="00877796">
            <w:pPr>
              <w:spacing w:after="12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GPS</w:t>
            </w:r>
          </w:p>
        </w:tc>
        <w:tc>
          <w:tcPr>
            <w:tcW w:w="7830" w:type="dxa"/>
          </w:tcPr>
          <w:p w14:paraId="38449C5D" w14:textId="4CEC666B" w:rsidR="00877796" w:rsidRDefault="00877796" w:rsidP="00877796">
            <w:pPr>
              <w:spacing w:after="120"/>
            </w:pPr>
            <w:r w:rsidRPr="00F001B7">
              <w:t>41.388963</w:t>
            </w:r>
            <w:r>
              <w:t xml:space="preserve">     </w:t>
            </w:r>
            <w:r w:rsidRPr="00F001B7">
              <w:t>-82.5304881</w:t>
            </w:r>
            <w:r>
              <w:t xml:space="preserve">     </w:t>
            </w:r>
            <w:r w:rsidRPr="00877796">
              <w:rPr>
                <w:i/>
                <w:iCs/>
              </w:rPr>
              <w:t xml:space="preserve">  (note: use </w:t>
            </w:r>
            <w:hyperlink r:id="rId7" w:history="1">
              <w:r w:rsidRPr="00D30BC3">
                <w:rPr>
                  <w:rStyle w:val="Hyperlink"/>
                </w:rPr>
                <w:t>https://www.whatsmygps.com)</w:t>
              </w:r>
            </w:hyperlink>
          </w:p>
        </w:tc>
      </w:tr>
      <w:tr w:rsidR="00877796" w14:paraId="03AC6089" w14:textId="77777777" w:rsidTr="006C728E">
        <w:tc>
          <w:tcPr>
            <w:tcW w:w="1435" w:type="dxa"/>
          </w:tcPr>
          <w:p w14:paraId="5CDCEBC0" w14:textId="14B6850F" w:rsidR="00877796" w:rsidRPr="006C728E" w:rsidRDefault="00877796" w:rsidP="00877796">
            <w:pPr>
              <w:spacing w:after="120"/>
              <w:jc w:val="right"/>
              <w:rPr>
                <w:b/>
                <w:bCs/>
              </w:rPr>
            </w:pPr>
            <w:r w:rsidRPr="006C728E">
              <w:rPr>
                <w:b/>
                <w:bCs/>
              </w:rPr>
              <w:t>Muster Time</w:t>
            </w:r>
          </w:p>
        </w:tc>
        <w:tc>
          <w:tcPr>
            <w:tcW w:w="7830" w:type="dxa"/>
          </w:tcPr>
          <w:p w14:paraId="224D1F09" w14:textId="694B4743" w:rsidR="00877796" w:rsidRDefault="00877796" w:rsidP="00877796">
            <w:pPr>
              <w:spacing w:after="120"/>
            </w:pPr>
            <w:r>
              <w:t>11:00 AM</w:t>
            </w:r>
          </w:p>
        </w:tc>
      </w:tr>
      <w:tr w:rsidR="00877796" w14:paraId="4B8F520D" w14:textId="77777777" w:rsidTr="006C728E">
        <w:tc>
          <w:tcPr>
            <w:tcW w:w="1435" w:type="dxa"/>
          </w:tcPr>
          <w:p w14:paraId="30EBB04A" w14:textId="15909209" w:rsidR="00877796" w:rsidRPr="006C728E" w:rsidRDefault="00877796" w:rsidP="00877796">
            <w:pPr>
              <w:spacing w:after="120"/>
              <w:jc w:val="right"/>
              <w:rPr>
                <w:b/>
                <w:bCs/>
              </w:rPr>
            </w:pPr>
            <w:r w:rsidRPr="006C728E">
              <w:rPr>
                <w:b/>
                <w:bCs/>
              </w:rPr>
              <w:t>Event Time</w:t>
            </w:r>
          </w:p>
        </w:tc>
        <w:tc>
          <w:tcPr>
            <w:tcW w:w="7830" w:type="dxa"/>
          </w:tcPr>
          <w:p w14:paraId="5CD6C60C" w14:textId="1D69AE49" w:rsidR="00877796" w:rsidRDefault="00877796" w:rsidP="00877796">
            <w:pPr>
              <w:spacing w:after="120"/>
            </w:pPr>
            <w:r>
              <w:t>12:00 Noon</w:t>
            </w:r>
          </w:p>
        </w:tc>
      </w:tr>
      <w:tr w:rsidR="00877796" w14:paraId="56A71379" w14:textId="77777777" w:rsidTr="006C728E">
        <w:tc>
          <w:tcPr>
            <w:tcW w:w="1435" w:type="dxa"/>
          </w:tcPr>
          <w:p w14:paraId="544B9F07" w14:textId="6664C68C" w:rsidR="00877796" w:rsidRPr="006C728E" w:rsidRDefault="00877796" w:rsidP="00877796">
            <w:pPr>
              <w:spacing w:after="120"/>
              <w:jc w:val="right"/>
              <w:rPr>
                <w:b/>
                <w:bCs/>
              </w:rPr>
            </w:pPr>
            <w:r w:rsidRPr="006C728E">
              <w:rPr>
                <w:b/>
                <w:bCs/>
              </w:rPr>
              <w:t>Contact</w:t>
            </w:r>
          </w:p>
        </w:tc>
        <w:tc>
          <w:tcPr>
            <w:tcW w:w="7830" w:type="dxa"/>
          </w:tcPr>
          <w:p w14:paraId="7420B55E" w14:textId="57F45B83" w:rsidR="00877796" w:rsidRDefault="00877796" w:rsidP="00877796">
            <w:pPr>
              <w:spacing w:after="120"/>
            </w:pPr>
            <w:r>
              <w:t xml:space="preserve">Dave Sabre, OHSSAR Commander </w:t>
            </w:r>
          </w:p>
        </w:tc>
      </w:tr>
      <w:tr w:rsidR="00877796" w14:paraId="1EC6FA45" w14:textId="77777777" w:rsidTr="006C728E">
        <w:tc>
          <w:tcPr>
            <w:tcW w:w="1435" w:type="dxa"/>
          </w:tcPr>
          <w:p w14:paraId="62A2FAB2" w14:textId="7498AA04" w:rsidR="00877796" w:rsidRPr="006C728E" w:rsidRDefault="00877796" w:rsidP="00877796">
            <w:pPr>
              <w:spacing w:after="120"/>
              <w:jc w:val="right"/>
              <w:rPr>
                <w:b/>
                <w:bCs/>
              </w:rPr>
            </w:pPr>
            <w:r w:rsidRPr="006C728E">
              <w:rPr>
                <w:b/>
                <w:bCs/>
                <w:sz w:val="20"/>
                <w:szCs w:val="20"/>
              </w:rPr>
              <w:t>Phone/</w:t>
            </w:r>
            <w:r>
              <w:rPr>
                <w:b/>
                <w:bCs/>
                <w:sz w:val="20"/>
                <w:szCs w:val="20"/>
              </w:rPr>
              <w:t>Email</w:t>
            </w:r>
          </w:p>
        </w:tc>
        <w:tc>
          <w:tcPr>
            <w:tcW w:w="7830" w:type="dxa"/>
          </w:tcPr>
          <w:p w14:paraId="21787487" w14:textId="0C52ED1F" w:rsidR="00877796" w:rsidRDefault="00877796" w:rsidP="00877796">
            <w:pPr>
              <w:spacing w:after="120"/>
            </w:pPr>
            <w:r>
              <w:t>419-879-1234         dhsabre@me.com</w:t>
            </w:r>
          </w:p>
        </w:tc>
      </w:tr>
      <w:tr w:rsidR="00877796" w14:paraId="5599A9F0" w14:textId="77777777" w:rsidTr="006C728E">
        <w:tc>
          <w:tcPr>
            <w:tcW w:w="1435" w:type="dxa"/>
          </w:tcPr>
          <w:p w14:paraId="30070248" w14:textId="306C15D4" w:rsidR="00877796" w:rsidRPr="006C728E" w:rsidRDefault="00877796" w:rsidP="00877796">
            <w:pPr>
              <w:spacing w:after="120"/>
              <w:jc w:val="right"/>
              <w:rPr>
                <w:b/>
                <w:bCs/>
                <w:sz w:val="20"/>
                <w:szCs w:val="20"/>
              </w:rPr>
            </w:pPr>
            <w:r w:rsidRPr="006C728E">
              <w:rPr>
                <w:b/>
                <w:bCs/>
              </w:rPr>
              <w:t>Comment</w:t>
            </w:r>
            <w:r>
              <w:rPr>
                <w:b/>
                <w:bCs/>
              </w:rPr>
              <w:t xml:space="preserve"> to be added to the event description</w:t>
            </w:r>
          </w:p>
        </w:tc>
        <w:tc>
          <w:tcPr>
            <w:tcW w:w="7830" w:type="dxa"/>
          </w:tcPr>
          <w:p w14:paraId="17EF6245" w14:textId="537446AC" w:rsidR="00877796" w:rsidRDefault="00877796" w:rsidP="00877796">
            <w:pPr>
              <w:spacing w:after="120"/>
            </w:pPr>
            <w:r>
              <w:t>The cemetery is on the south end of town across from the VFW Post. This event is a joint DAR SAR activity where SAR provides a Color Guard. The SAR is invited to join the DAR for lunch at 1:30 PM in the Benches Inn at 33 West End Street, Norwalk.  For lunch planning purposes, let Sally DeForest know how many will be attending. Email:  sdforest@me.com</w:t>
            </w:r>
          </w:p>
        </w:tc>
      </w:tr>
    </w:tbl>
    <w:p w14:paraId="112A5AAC" w14:textId="77777777" w:rsidR="006C728E" w:rsidRDefault="006C728E" w:rsidP="00877796">
      <w:pPr>
        <w:spacing w:after="0" w:line="240" w:lineRule="auto"/>
      </w:pPr>
    </w:p>
    <w:sectPr w:rsidR="006C728E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9C5B25" w14:textId="77777777" w:rsidR="00C3148A" w:rsidRDefault="00C3148A" w:rsidP="006C728E">
      <w:pPr>
        <w:spacing w:after="0" w:line="240" w:lineRule="auto"/>
      </w:pPr>
      <w:r>
        <w:separator/>
      </w:r>
    </w:p>
  </w:endnote>
  <w:endnote w:type="continuationSeparator" w:id="0">
    <w:p w14:paraId="033565A7" w14:textId="77777777" w:rsidR="00C3148A" w:rsidRDefault="00C3148A" w:rsidP="006C72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DB29FA" w14:textId="1D433A30" w:rsidR="00F41BF0" w:rsidRPr="00F41BF0" w:rsidRDefault="00F41BF0" w:rsidP="00F41BF0">
    <w:pPr>
      <w:pStyle w:val="Footer"/>
      <w:jc w:val="center"/>
      <w:rPr>
        <w:sz w:val="18"/>
        <w:szCs w:val="18"/>
      </w:rPr>
    </w:pPr>
    <w:r w:rsidRPr="00F41BF0">
      <w:rPr>
        <w:sz w:val="18"/>
        <w:szCs w:val="18"/>
      </w:rPr>
      <w:t>REV: 18Sept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575C06" w14:textId="77777777" w:rsidR="00C3148A" w:rsidRDefault="00C3148A" w:rsidP="006C728E">
      <w:pPr>
        <w:spacing w:after="0" w:line="240" w:lineRule="auto"/>
      </w:pPr>
      <w:r>
        <w:separator/>
      </w:r>
    </w:p>
  </w:footnote>
  <w:footnote w:type="continuationSeparator" w:id="0">
    <w:p w14:paraId="3460E36B" w14:textId="77777777" w:rsidR="00C3148A" w:rsidRDefault="00C3148A" w:rsidP="006C72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61FAB" w14:textId="0623E599" w:rsidR="006C728E" w:rsidRDefault="006C728E" w:rsidP="006C728E">
    <w:pPr>
      <w:jc w:val="center"/>
      <w:rPr>
        <w:b/>
        <w:bCs/>
        <w:sz w:val="24"/>
        <w:szCs w:val="24"/>
      </w:rPr>
    </w:pPr>
    <w:r w:rsidRPr="006C728E">
      <w:rPr>
        <w:b/>
        <w:bCs/>
        <w:sz w:val="24"/>
        <w:szCs w:val="24"/>
      </w:rPr>
      <w:t>OHSSAR - Event Submission Form</w:t>
    </w:r>
  </w:p>
  <w:p w14:paraId="284B719E" w14:textId="08CC3A93" w:rsidR="006C728E" w:rsidRPr="00F41BF0" w:rsidRDefault="00FA3E78" w:rsidP="00FA3E78">
    <w:pPr>
      <w:jc w:val="center"/>
      <w:rPr>
        <w:b/>
        <w:bCs/>
        <w:sz w:val="20"/>
        <w:szCs w:val="20"/>
      </w:rPr>
    </w:pPr>
    <w:r w:rsidRPr="00F41BF0">
      <w:rPr>
        <w:b/>
        <w:bCs/>
        <w:sz w:val="20"/>
        <w:szCs w:val="20"/>
      </w:rPr>
      <w:t xml:space="preserve">Download and save.  Then complete and </w:t>
    </w:r>
    <w:r w:rsidR="0015218F" w:rsidRPr="00F41BF0">
      <w:rPr>
        <w:b/>
        <w:bCs/>
        <w:sz w:val="20"/>
        <w:szCs w:val="20"/>
      </w:rPr>
      <w:t>email</w:t>
    </w:r>
    <w:r w:rsidRPr="00F41BF0">
      <w:rPr>
        <w:b/>
        <w:bCs/>
        <w:sz w:val="20"/>
        <w:szCs w:val="20"/>
      </w:rPr>
      <w:t xml:space="preserve"> to</w:t>
    </w:r>
    <w:r w:rsidR="0015218F" w:rsidRPr="00F41BF0">
      <w:rPr>
        <w:b/>
        <w:bCs/>
        <w:sz w:val="20"/>
        <w:szCs w:val="20"/>
      </w:rPr>
      <w:t xml:space="preserve"> </w:t>
    </w:r>
    <w:r w:rsidR="00161E27" w:rsidRPr="00F41BF0">
      <w:rPr>
        <w:b/>
        <w:bCs/>
        <w:sz w:val="20"/>
        <w:szCs w:val="20"/>
      </w:rPr>
      <w:t>Bob Hill</w:t>
    </w:r>
    <w:r w:rsidR="0015218F" w:rsidRPr="00F41BF0">
      <w:rPr>
        <w:b/>
        <w:bCs/>
        <w:sz w:val="20"/>
        <w:szCs w:val="20"/>
      </w:rPr>
      <w:t xml:space="preserve"> for approval</w:t>
    </w:r>
    <w:r w:rsidR="00684003" w:rsidRPr="00F41BF0">
      <w:rPr>
        <w:b/>
        <w:bCs/>
        <w:sz w:val="20"/>
        <w:szCs w:val="20"/>
      </w:rPr>
      <w:t>:</w:t>
    </w:r>
    <w:r w:rsidR="0015218F" w:rsidRPr="00F41BF0">
      <w:rPr>
        <w:b/>
        <w:bCs/>
        <w:sz w:val="20"/>
        <w:szCs w:val="20"/>
      </w:rPr>
      <w:t xml:space="preserve"> </w:t>
    </w:r>
    <w:r w:rsidRPr="00F41BF0">
      <w:rPr>
        <w:b/>
        <w:bCs/>
        <w:sz w:val="20"/>
        <w:szCs w:val="20"/>
      </w:rPr>
      <w:t xml:space="preserve"> </w:t>
    </w:r>
    <w:r w:rsidR="00161E27" w:rsidRPr="00F41BF0">
      <w:rPr>
        <w:b/>
        <w:bCs/>
        <w:sz w:val="20"/>
        <w:szCs w:val="20"/>
      </w:rPr>
      <w:t>leeslegiondragoon@gmail.co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577CB"/>
    <w:multiLevelType w:val="multilevel"/>
    <w:tmpl w:val="CC44CF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016000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1szSwsDQxM7Y0MzJV0lEKTi0uzszPAykwrwUAbsLZ1CwAAAA="/>
  </w:docVars>
  <w:rsids>
    <w:rsidRoot w:val="006C728E"/>
    <w:rsid w:val="000E3B15"/>
    <w:rsid w:val="000F0083"/>
    <w:rsid w:val="0015218F"/>
    <w:rsid w:val="00161E27"/>
    <w:rsid w:val="003B1D36"/>
    <w:rsid w:val="00434E0A"/>
    <w:rsid w:val="005B028D"/>
    <w:rsid w:val="005B0311"/>
    <w:rsid w:val="005F7633"/>
    <w:rsid w:val="00673F66"/>
    <w:rsid w:val="00684003"/>
    <w:rsid w:val="006A0753"/>
    <w:rsid w:val="006C728E"/>
    <w:rsid w:val="00705B5B"/>
    <w:rsid w:val="007246D0"/>
    <w:rsid w:val="00806DF2"/>
    <w:rsid w:val="00877796"/>
    <w:rsid w:val="008E589E"/>
    <w:rsid w:val="00B65A6B"/>
    <w:rsid w:val="00C3148A"/>
    <w:rsid w:val="00C60736"/>
    <w:rsid w:val="00CF039A"/>
    <w:rsid w:val="00D7535C"/>
    <w:rsid w:val="00E463EF"/>
    <w:rsid w:val="00EA3BF3"/>
    <w:rsid w:val="00F001B7"/>
    <w:rsid w:val="00F41BF0"/>
    <w:rsid w:val="00FA3E78"/>
    <w:rsid w:val="00FD5B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7B2C71"/>
  <w15:chartTrackingRefBased/>
  <w15:docId w15:val="{703A65CD-AB32-4833-BC46-565904AAD8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C72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728E"/>
  </w:style>
  <w:style w:type="paragraph" w:styleId="Footer">
    <w:name w:val="footer"/>
    <w:basedOn w:val="Normal"/>
    <w:link w:val="FooterChar"/>
    <w:uiPriority w:val="99"/>
    <w:unhideWhenUsed/>
    <w:rsid w:val="006C72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728E"/>
  </w:style>
  <w:style w:type="table" w:styleId="TableGrid">
    <w:name w:val="Table Grid"/>
    <w:basedOn w:val="TableNormal"/>
    <w:uiPriority w:val="39"/>
    <w:rsid w:val="006C72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001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63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27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whatsmygps.com)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60</Words>
  <Characters>91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 Beebe</dc:creator>
  <cp:keywords/>
  <dc:description/>
  <cp:lastModifiedBy>L Beebe</cp:lastModifiedBy>
  <cp:revision>4</cp:revision>
  <dcterms:created xsi:type="dcterms:W3CDTF">2023-09-18T19:34:00Z</dcterms:created>
  <dcterms:modified xsi:type="dcterms:W3CDTF">2023-09-18T19:36:00Z</dcterms:modified>
</cp:coreProperties>
</file>